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68E1C" w14:textId="25C16AF3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details of workers excluding first names, “Vipul” and “Satish” from Worker table.</w:t>
      </w:r>
    </w:p>
    <w:p w14:paraId="7C0CAC51" w14:textId="0D3B9032" w:rsidR="00256076" w:rsidRDefault="00256076" w:rsidP="00256076">
      <w:pPr>
        <w:pStyle w:val="Heading4"/>
        <w:shd w:val="clear" w:color="auto" w:fill="FFFFFF"/>
        <w:spacing w:before="0" w:beforeAutospacing="0"/>
        <w:rPr>
          <w:b w:val="0"/>
          <w:bCs w:val="0"/>
          <w:color w:val="212529"/>
        </w:rPr>
      </w:pPr>
      <w:r>
        <w:rPr>
          <w:b w:val="0"/>
          <w:bCs w:val="0"/>
          <w:color w:val="212529"/>
        </w:rPr>
        <w:t>SELECT FIRST_NAME FROM WORKER where FIRST_NAME NOT IN ('Vipul','Satish') ;</w:t>
      </w:r>
    </w:p>
    <w:p w14:paraId="0830A993" w14:textId="77777777" w:rsidR="00256076" w:rsidRPr="007A1BB7" w:rsidRDefault="00256076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40A6B857" w14:textId="41178FE0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details of the Workers whose FIRST_NAME ends with ‘h’ and contains six alphabets.</w:t>
      </w:r>
    </w:p>
    <w:p w14:paraId="2BC82D24" w14:textId="5EC734CF" w:rsidR="00256076" w:rsidRDefault="00256076" w:rsidP="00256076">
      <w:pPr>
        <w:pStyle w:val="Heading4"/>
        <w:shd w:val="clear" w:color="auto" w:fill="FFFFFF"/>
        <w:spacing w:before="0" w:beforeAutospacing="0"/>
        <w:rPr>
          <w:b w:val="0"/>
          <w:bCs w:val="0"/>
          <w:color w:val="212529"/>
        </w:rPr>
      </w:pPr>
      <w:r>
        <w:rPr>
          <w:b w:val="0"/>
          <w:bCs w:val="0"/>
          <w:color w:val="212529"/>
        </w:rPr>
        <w:t>SELECT * FROM WORKER WHERE FIRST_NAME LIKE '______H'</w:t>
      </w:r>
      <w:r>
        <w:rPr>
          <w:b w:val="0"/>
          <w:bCs w:val="0"/>
          <w:color w:val="212529"/>
        </w:rPr>
        <w:t>;</w:t>
      </w:r>
    </w:p>
    <w:p w14:paraId="3FF769AE" w14:textId="77777777" w:rsidR="00256076" w:rsidRDefault="00256076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151CBE77" w14:textId="084B5E98" w:rsidR="001E02F9" w:rsidRPr="007A1BB7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 xml:space="preserve">. </w:t>
      </w:r>
      <w:r w:rsidRPr="007A1BB7">
        <w:rPr>
          <w:rStyle w:val="Strong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14:paraId="17C745CD" w14:textId="0C7DF3EC" w:rsidR="00256076" w:rsidRDefault="00256076" w:rsidP="00256076">
      <w:pPr>
        <w:pStyle w:val="NormalWeb"/>
        <w:shd w:val="clear" w:color="auto" w:fill="FFFFFF"/>
        <w:spacing w:before="0" w:beforeAutospacing="0"/>
        <w:rPr>
          <w:color w:val="212529"/>
          <w:sz w:val="30"/>
          <w:szCs w:val="30"/>
        </w:rPr>
      </w:pPr>
      <w:r>
        <w:rPr>
          <w:color w:val="212529"/>
          <w:sz w:val="30"/>
          <w:szCs w:val="30"/>
        </w:rPr>
        <w:t>SELECT * FROM WORKER</w:t>
      </w:r>
    </w:p>
    <w:p w14:paraId="52CD77C7" w14:textId="77777777" w:rsidR="00256076" w:rsidRDefault="00256076" w:rsidP="00256076">
      <w:pPr>
        <w:pStyle w:val="NormalWeb"/>
        <w:shd w:val="clear" w:color="auto" w:fill="FFFFFF"/>
        <w:spacing w:before="0" w:beforeAutospacing="0"/>
        <w:rPr>
          <w:color w:val="212529"/>
          <w:sz w:val="30"/>
          <w:szCs w:val="30"/>
        </w:rPr>
      </w:pPr>
      <w:r>
        <w:rPr>
          <w:color w:val="212529"/>
          <w:sz w:val="30"/>
          <w:szCs w:val="30"/>
        </w:rPr>
        <w:t>SELECT EMAIL,</w:t>
      </w:r>
    </w:p>
    <w:p w14:paraId="2F78F0E0" w14:textId="77777777" w:rsidR="00256076" w:rsidRDefault="00256076" w:rsidP="00256076">
      <w:pPr>
        <w:pStyle w:val="NormalWeb"/>
        <w:shd w:val="clear" w:color="auto" w:fill="FFFFFF"/>
        <w:spacing w:before="0" w:beforeAutospacing="0"/>
        <w:rPr>
          <w:color w:val="212529"/>
          <w:sz w:val="30"/>
          <w:szCs w:val="30"/>
        </w:rPr>
      </w:pPr>
      <w:r>
        <w:rPr>
          <w:color w:val="212529"/>
          <w:sz w:val="30"/>
          <w:szCs w:val="30"/>
        </w:rPr>
        <w:t>CASE</w:t>
      </w:r>
    </w:p>
    <w:p w14:paraId="4DBD8436" w14:textId="77777777" w:rsidR="00256076" w:rsidRDefault="00256076" w:rsidP="00256076">
      <w:pPr>
        <w:pStyle w:val="NormalWeb"/>
        <w:shd w:val="clear" w:color="auto" w:fill="FFFFFF"/>
        <w:spacing w:before="0" w:beforeAutospacing="0"/>
        <w:rPr>
          <w:color w:val="212529"/>
          <w:sz w:val="30"/>
          <w:szCs w:val="30"/>
        </w:rPr>
      </w:pPr>
      <w:r>
        <w:rPr>
          <w:color w:val="212529"/>
          <w:sz w:val="30"/>
          <w:szCs w:val="30"/>
        </w:rPr>
        <w:t>WHEN EMAIL LIKE '%_@_%._%' THEN 'VALID'</w:t>
      </w:r>
    </w:p>
    <w:p w14:paraId="7A85E65A" w14:textId="77777777" w:rsidR="00256076" w:rsidRDefault="00256076" w:rsidP="00256076">
      <w:pPr>
        <w:pStyle w:val="NormalWeb"/>
        <w:shd w:val="clear" w:color="auto" w:fill="FFFFFF"/>
        <w:spacing w:before="0" w:beforeAutospacing="0"/>
        <w:rPr>
          <w:color w:val="212529"/>
          <w:sz w:val="30"/>
          <w:szCs w:val="30"/>
        </w:rPr>
      </w:pPr>
      <w:r>
        <w:rPr>
          <w:color w:val="212529"/>
          <w:sz w:val="30"/>
          <w:szCs w:val="30"/>
        </w:rPr>
        <w:t>ELSE</w:t>
      </w:r>
    </w:p>
    <w:p w14:paraId="7DE3099F" w14:textId="77777777" w:rsidR="00256076" w:rsidRDefault="00256076" w:rsidP="00256076">
      <w:pPr>
        <w:pStyle w:val="NormalWeb"/>
        <w:shd w:val="clear" w:color="auto" w:fill="FFFFFF"/>
        <w:spacing w:before="0" w:beforeAutospacing="0"/>
        <w:rPr>
          <w:color w:val="212529"/>
          <w:sz w:val="30"/>
          <w:szCs w:val="30"/>
        </w:rPr>
      </w:pPr>
      <w:r>
        <w:rPr>
          <w:color w:val="212529"/>
          <w:sz w:val="30"/>
          <w:szCs w:val="30"/>
        </w:rPr>
        <w:t>'INVALID'</w:t>
      </w:r>
    </w:p>
    <w:p w14:paraId="09F50D94" w14:textId="57036B77" w:rsidR="00256076" w:rsidRDefault="00256076" w:rsidP="00256076">
      <w:pPr>
        <w:pStyle w:val="Heading4"/>
        <w:shd w:val="clear" w:color="auto" w:fill="FFFFFF"/>
        <w:spacing w:before="0" w:beforeAutospacing="0"/>
        <w:rPr>
          <w:b w:val="0"/>
          <w:bCs w:val="0"/>
          <w:color w:val="212529"/>
        </w:rPr>
      </w:pPr>
      <w:r>
        <w:rPr>
          <w:b w:val="0"/>
          <w:bCs w:val="0"/>
          <w:color w:val="212529"/>
        </w:rPr>
        <w:t>END AS CHECKING FROM WORKER</w:t>
      </w:r>
      <w:r>
        <w:rPr>
          <w:b w:val="0"/>
          <w:bCs w:val="0"/>
          <w:color w:val="212529"/>
        </w:rPr>
        <w:t>;</w:t>
      </w:r>
    </w:p>
    <w:p w14:paraId="2EA1ED63" w14:textId="77777777" w:rsidR="001E02F9" w:rsidRPr="007A1BB7" w:rsidRDefault="001E02F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E5A101C" w14:textId="77777777" w:rsidR="00287EB6" w:rsidRDefault="00287EB6"/>
    <w:sectPr w:rsidR="00287E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1E02F9"/>
    <w:rsid w:val="00256076"/>
    <w:rsid w:val="00287EB6"/>
    <w:rsid w:val="009F4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2560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bidi="gu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81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6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0</Words>
  <Characters>457</Characters>
  <Application>Microsoft Office Word</Application>
  <DocSecurity>0</DocSecurity>
  <Lines>3</Lines>
  <Paragraphs>1</Paragraphs>
  <ScaleCrop>false</ScaleCrop>
  <Company/>
  <LinksUpToDate>false</LinksUpToDate>
  <CharactersWithSpaces>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unjan Shingala</cp:lastModifiedBy>
  <cp:revision>4</cp:revision>
  <dcterms:created xsi:type="dcterms:W3CDTF">2021-03-26T13:45:00Z</dcterms:created>
  <dcterms:modified xsi:type="dcterms:W3CDTF">2021-12-17T18:31:00Z</dcterms:modified>
</cp:coreProperties>
</file>